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182D" w14:textId="77777777" w:rsidR="0091706C" w:rsidRPr="0091706C" w:rsidRDefault="0091706C" w:rsidP="0091706C">
      <w:pPr>
        <w:pStyle w:val="1"/>
        <w:jc w:val="center"/>
        <w:rPr>
          <w:lang w:val="bg-BG"/>
        </w:rPr>
      </w:pPr>
      <w:r w:rsidRPr="0091706C">
        <w:t>Exercises: Methods</w:t>
      </w:r>
    </w:p>
    <w:p w14:paraId="21E07979" w14:textId="6A7823A0" w:rsidR="0091706C" w:rsidRPr="0091706C" w:rsidRDefault="0091706C" w:rsidP="00A56C2A">
      <w:pPr>
        <w:jc w:val="center"/>
        <w:rPr>
          <w:b/>
          <w:lang w:val="bg-BG"/>
        </w:rPr>
      </w:pPr>
      <w:r w:rsidRPr="0091706C">
        <w:t xml:space="preserve">Problems for exercises and homework for the </w:t>
      </w:r>
      <w:hyperlink r:id="rId8" w:history="1">
        <w:r w:rsidR="0043372C">
          <w:rPr>
            <w:rStyle w:val="a9"/>
          </w:rPr>
          <w:t>"Programming</w:t>
        </w:r>
        <w:r w:rsidRPr="0091706C">
          <w:rPr>
            <w:rStyle w:val="a9"/>
          </w:rPr>
          <w:t xml:space="preserve"> Fundamentals" course @ </w:t>
        </w:r>
        <w:r w:rsidRPr="0091706C">
          <w:rPr>
            <w:rStyle w:val="a9"/>
            <w:noProof/>
          </w:rPr>
          <w:t>SoftUni</w:t>
        </w:r>
      </w:hyperlink>
      <w:r w:rsidRPr="0091706C">
        <w:t>.</w:t>
      </w:r>
    </w:p>
    <w:p w14:paraId="3BA0EC00" w14:textId="1AC0987F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9" w:history="1">
        <w:r w:rsidRPr="0091706C">
          <w:rPr>
            <w:rStyle w:val="a9"/>
          </w:rPr>
          <w:t>Ju</w:t>
        </w:r>
        <w:r w:rsidRPr="0091706C">
          <w:rPr>
            <w:rStyle w:val="a9"/>
          </w:rPr>
          <w:t>d</w:t>
        </w:r>
        <w:r w:rsidRPr="0091706C">
          <w:rPr>
            <w:rStyle w:val="a9"/>
          </w:rPr>
          <w:t>ge.</w:t>
        </w:r>
      </w:hyperlink>
    </w:p>
    <w:p w14:paraId="278A9C0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7879B7">
        <w:trPr>
          <w:trHeight w:val="583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lastRenderedPageBreak/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</w:t>
      </w:r>
      <w:proofErr w:type="gramStart"/>
      <w:r w:rsidRPr="0091706C">
        <w:rPr>
          <w:b/>
        </w:rPr>
        <w:t>)</w:t>
      </w:r>
      <w:r w:rsidRPr="0091706C">
        <w:t>;</w:t>
      </w:r>
      <w:proofErr w:type="gramEnd"/>
    </w:p>
    <w:p w14:paraId="4AA9F322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proofErr w:type="gramStart"/>
      <w:r w:rsidRPr="0091706C">
        <w:rPr>
          <w:b/>
        </w:rPr>
        <w:t>digits</w:t>
      </w:r>
      <w:r w:rsidRPr="0091706C">
        <w:t>;</w:t>
      </w:r>
      <w:proofErr w:type="gramEnd"/>
    </w:p>
    <w:p w14:paraId="74E14D6B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proofErr w:type="gramStart"/>
      <w:r w:rsidRPr="0091706C">
        <w:rPr>
          <w:b/>
        </w:rPr>
        <w:t>"</w:t>
      </w:r>
      <w:r w:rsidRPr="0091706C">
        <w:t>;</w:t>
      </w:r>
      <w:proofErr w:type="gramEnd"/>
    </w:p>
    <w:p w14:paraId="7D21384E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proofErr w:type="gramStart"/>
      <w:r w:rsidRPr="00A56C2A">
        <w:rPr>
          <w:rFonts w:cstheme="minorHAnsi"/>
          <w:b/>
        </w:rPr>
        <w:t>";</w:t>
      </w:r>
      <w:proofErr w:type="gramEnd"/>
    </w:p>
    <w:p w14:paraId="7E79F354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  <w:r w:rsidRPr="0091706C">
        <w:t>.</w:t>
      </w:r>
    </w:p>
    <w:p w14:paraId="2778EC68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proofErr w:type="spellStart"/>
            <w:r w:rsidRPr="00C509E4">
              <w:rPr>
                <w:rFonts w:ascii="Consolas" w:hAnsi="Consolas" w:cstheme="minorHAnsi"/>
              </w:rPr>
              <w:t>Pa$s$s</w:t>
            </w:r>
            <w:proofErr w:type="spellEnd"/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lastRenderedPageBreak/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proofErr w:type="gramStart"/>
      <w:r w:rsidR="006D2194">
        <w:t>an</w:t>
      </w:r>
      <w:proofErr w:type="gramEnd"/>
      <w:r w:rsidR="006D2194">
        <w:t xml:space="preserve"> </w:t>
      </w:r>
      <w:proofErr w:type="spellStart"/>
      <w:r w:rsidRPr="0091706C">
        <w:rPr>
          <w:b/>
        </w:rPr>
        <w:t>nxn</w:t>
      </w:r>
      <w:proofErr w:type="spellEnd"/>
      <w:r w:rsidRPr="0091706C">
        <w:rPr>
          <w:b/>
        </w:rPr>
        <w:t xml:space="preserve">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10" w:history="1">
        <w:r w:rsidRPr="0091706C">
          <w:rPr>
            <w:rStyle w:val="a9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lastRenderedPageBreak/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 xml:space="preserve">, </w:t>
      </w:r>
      <w:proofErr w:type="gramStart"/>
      <w:r w:rsidRPr="0091706C">
        <w:t>e.g.</w:t>
      </w:r>
      <w:proofErr w:type="gramEnd"/>
      <w:r w:rsidRPr="0091706C">
        <w:t xml:space="preserve"> 8, 16, 88.</w:t>
      </w:r>
    </w:p>
    <w:p w14:paraId="07F2653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 xml:space="preserve">, </w:t>
      </w:r>
      <w:proofErr w:type="gramStart"/>
      <w:r w:rsidRPr="0091706C">
        <w:t>e.g.</w:t>
      </w:r>
      <w:proofErr w:type="gramEnd"/>
      <w:r w:rsidRPr="0091706C">
        <w:t xml:space="preserve"> 232, 707, 87578.</w:t>
      </w:r>
    </w:p>
    <w:p w14:paraId="79211C1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2"/>
        <w:numPr>
          <w:ilvl w:val="0"/>
          <w:numId w:val="0"/>
        </w:numPr>
      </w:pPr>
    </w:p>
    <w:sectPr w:rsidR="0091706C" w:rsidRPr="00FD2F6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7BA81" w14:textId="77777777" w:rsidR="0097744C" w:rsidRDefault="0097744C" w:rsidP="008068A2">
      <w:pPr>
        <w:spacing w:after="0" w:line="240" w:lineRule="auto"/>
      </w:pPr>
      <w:r>
        <w:separator/>
      </w:r>
    </w:p>
  </w:endnote>
  <w:endnote w:type="continuationSeparator" w:id="0">
    <w:p w14:paraId="0603594B" w14:textId="77777777" w:rsidR="0097744C" w:rsidRDefault="009774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CB1E6" w14:textId="77777777" w:rsidR="0097744C" w:rsidRDefault="0097744C" w:rsidP="008068A2">
      <w:pPr>
        <w:spacing w:after="0" w:line="240" w:lineRule="auto"/>
      </w:pPr>
      <w:r>
        <w:separator/>
      </w:r>
    </w:p>
  </w:footnote>
  <w:footnote w:type="continuationSeparator" w:id="0">
    <w:p w14:paraId="164ADAE2" w14:textId="77777777" w:rsidR="0097744C" w:rsidRDefault="009774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qQUA6fBFDS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879B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44C"/>
    <w:rsid w:val="00982D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704</Words>
  <Characters>2727</Characters>
  <Application>Microsoft Office Word</Application>
  <DocSecurity>0</DocSecurity>
  <Lines>209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9</cp:revision>
  <cp:lastPrinted>2015-10-26T22:35:00Z</cp:lastPrinted>
  <dcterms:created xsi:type="dcterms:W3CDTF">2019-11-12T12:29:00Z</dcterms:created>
  <dcterms:modified xsi:type="dcterms:W3CDTF">2022-11-30T13:0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a58cf966f58f89eed503743a497c9a83934cff549603d858b630148fd03a6</vt:lpwstr>
  </property>
</Properties>
</file>